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8F369" w14:textId="25950DEC" w:rsidR="007F4730" w:rsidRDefault="007F4730">
      <w:pPr>
        <w:spacing w:after="0" w:line="259" w:lineRule="auto"/>
        <w:ind w:left="99"/>
        <w:jc w:val="center"/>
        <w:rPr>
          <w:b/>
        </w:rPr>
      </w:pPr>
      <w:r>
        <w:rPr>
          <w:b/>
        </w:rPr>
        <w:t xml:space="preserve">Chapman University </w:t>
      </w:r>
      <w:r w:rsidR="00C30000">
        <w:rPr>
          <w:b/>
        </w:rPr>
        <w:t xml:space="preserve">Guidelines for Proposing </w:t>
      </w:r>
      <w:r w:rsidR="00E955A0">
        <w:rPr>
          <w:b/>
        </w:rPr>
        <w:t xml:space="preserve">Undergraduate </w:t>
      </w:r>
      <w:r w:rsidR="00C30000">
        <w:rPr>
          <w:b/>
        </w:rPr>
        <w:t xml:space="preserve">Diversity Courses </w:t>
      </w:r>
      <w:r w:rsidR="007E3B71">
        <w:rPr>
          <w:b/>
        </w:rPr>
        <w:t>f</w:t>
      </w:r>
      <w:r w:rsidR="00C30000">
        <w:rPr>
          <w:b/>
        </w:rPr>
        <w:t xml:space="preserve">or Adoption </w:t>
      </w:r>
    </w:p>
    <w:p w14:paraId="012039B7" w14:textId="47933ABF" w:rsidR="008C148E" w:rsidRDefault="005B5298">
      <w:pPr>
        <w:spacing w:after="0" w:line="259" w:lineRule="auto"/>
        <w:ind w:left="99"/>
        <w:jc w:val="center"/>
      </w:pPr>
      <w:r>
        <w:rPr>
          <w:b/>
        </w:rPr>
        <w:t>Fall</w:t>
      </w:r>
      <w:r w:rsidR="007F4730">
        <w:rPr>
          <w:b/>
        </w:rPr>
        <w:t xml:space="preserve"> 2022</w:t>
      </w:r>
    </w:p>
    <w:p w14:paraId="0FDD78FD" w14:textId="440B7AAB" w:rsidR="008C148E" w:rsidRDefault="00C30000" w:rsidP="007F4730">
      <w:pPr>
        <w:spacing w:after="0" w:line="259" w:lineRule="auto"/>
        <w:ind w:left="148" w:firstLine="0"/>
        <w:jc w:val="center"/>
      </w:pPr>
      <w:r>
        <w:rPr>
          <w:b/>
        </w:rPr>
        <w:t xml:space="preserve"> </w:t>
      </w:r>
    </w:p>
    <w:p w14:paraId="3E773F94" w14:textId="66882BF3" w:rsidR="008C148E" w:rsidRDefault="00C30000">
      <w:pPr>
        <w:rPr>
          <w:b/>
        </w:rPr>
      </w:pPr>
      <w:r>
        <w:t xml:space="preserve">This document serves as a guide when submitting a course proposal to be considered for the </w:t>
      </w:r>
      <w:r w:rsidR="007F4730">
        <w:t>D</w:t>
      </w:r>
      <w:r>
        <w:t>iversity</w:t>
      </w:r>
      <w:r w:rsidR="00601AF6">
        <w:t>, Equity, and Inclusion (DEI)</w:t>
      </w:r>
      <w:r>
        <w:t xml:space="preserve"> </w:t>
      </w:r>
      <w:r w:rsidR="00601AF6">
        <w:t>undergraduate g</w:t>
      </w:r>
      <w:r w:rsidR="007F4730">
        <w:t xml:space="preserve">raduation </w:t>
      </w:r>
      <w:r w:rsidR="00601AF6">
        <w:t>r</w:t>
      </w:r>
      <w:r w:rsidR="007F4730">
        <w:t>equirement at Chapman</w:t>
      </w:r>
      <w:r>
        <w:t xml:space="preserve">. The </w:t>
      </w:r>
      <w:r w:rsidR="007F4730">
        <w:t>General Education Committee</w:t>
      </w:r>
      <w:r>
        <w:t xml:space="preserve"> requests that the diversity content be explicit in the course description and inferable from the title.</w:t>
      </w:r>
      <w:r>
        <w:rPr>
          <w:b/>
        </w:rPr>
        <w:t xml:space="preserve"> </w:t>
      </w:r>
    </w:p>
    <w:p w14:paraId="110AF8A0" w14:textId="7F8E4C43" w:rsidR="00880F97" w:rsidRDefault="00880F97">
      <w:pPr>
        <w:rPr>
          <w:b/>
        </w:rPr>
      </w:pPr>
    </w:p>
    <w:p w14:paraId="1110A7E5" w14:textId="73C629B1" w:rsidR="00880F97" w:rsidRPr="00D3619C" w:rsidRDefault="00880F97" w:rsidP="00D3619C">
      <w:pPr>
        <w:jc w:val="center"/>
        <w:rPr>
          <w:b/>
          <w:bCs/>
        </w:rPr>
      </w:pPr>
      <w:r w:rsidRPr="00D3619C">
        <w:rPr>
          <w:b/>
          <w:bCs/>
          <w:color w:val="242424"/>
          <w:shd w:val="clear" w:color="auto" w:fill="FFFFFF"/>
        </w:rPr>
        <w:t xml:space="preserve">Use the 2023-24 Undergraduate DEI Course Proposal Form in </w:t>
      </w:r>
      <w:proofErr w:type="spellStart"/>
      <w:r w:rsidRPr="00D3619C">
        <w:rPr>
          <w:b/>
          <w:bCs/>
          <w:color w:val="242424"/>
          <w:shd w:val="clear" w:color="auto" w:fill="FFFFFF"/>
        </w:rPr>
        <w:t>Curriculog</w:t>
      </w:r>
      <w:proofErr w:type="spellEnd"/>
      <w:r w:rsidRPr="00D3619C">
        <w:rPr>
          <w:b/>
          <w:bCs/>
          <w:color w:val="242424"/>
          <w:shd w:val="clear" w:color="auto" w:fill="FFFFFF"/>
        </w:rPr>
        <w:t xml:space="preserve"> course management system</w:t>
      </w:r>
      <w:r w:rsidRPr="00D3619C">
        <w:rPr>
          <w:rFonts w:ascii="Calibri" w:hAnsi="Calibri" w:cs="Calibri"/>
          <w:b/>
          <w:bCs/>
          <w:bdr w:val="none" w:sz="0" w:space="0" w:color="auto" w:frame="1"/>
          <w:shd w:val="clear" w:color="auto" w:fill="FFFFFF"/>
        </w:rPr>
        <w:t> </w:t>
      </w:r>
      <w:hyperlink r:id="rId8" w:tgtFrame="_blank" w:tooltip="Original URL: https://chapman.curriculog.com/. Click or tap if you trust this link." w:history="1">
        <w:r w:rsidRPr="00D3619C">
          <w:rPr>
            <w:rStyle w:val="Hyperlink"/>
            <w:b/>
            <w:bCs/>
            <w:szCs w:val="24"/>
            <w:bdr w:val="none" w:sz="0" w:space="0" w:color="auto" w:frame="1"/>
            <w:shd w:val="clear" w:color="auto" w:fill="FFFFFF"/>
          </w:rPr>
          <w:t>https://chapman.curriculog.com/</w:t>
        </w:r>
      </w:hyperlink>
      <w:r w:rsidRPr="00D3619C">
        <w:rPr>
          <w:b/>
          <w:bCs/>
          <w:color w:val="242424"/>
          <w:shd w:val="clear" w:color="auto" w:fill="FFFFFF"/>
        </w:rPr>
        <w:t xml:space="preserve"> to submit the following information</w:t>
      </w:r>
      <w:r w:rsidR="00D3619C" w:rsidRPr="00D3619C">
        <w:rPr>
          <w:b/>
          <w:bCs/>
          <w:color w:val="242424"/>
          <w:shd w:val="clear" w:color="auto" w:fill="FFFFFF"/>
        </w:rPr>
        <w:t>:</w:t>
      </w:r>
    </w:p>
    <w:p w14:paraId="155BE5C5" w14:textId="018A6061" w:rsidR="007F4730" w:rsidRDefault="007F4730"/>
    <w:p w14:paraId="09161EC8" w14:textId="5A0972C0" w:rsidR="00C4590E" w:rsidRDefault="00C4590E">
      <w:bookmarkStart w:id="0" w:name="_Hlk120872790"/>
      <w:r w:rsidRPr="00862266">
        <w:t>**</w:t>
      </w:r>
      <w:r w:rsidRPr="00862266">
        <w:rPr>
          <w:u w:val="single"/>
        </w:rPr>
        <w:t>Please Note</w:t>
      </w:r>
      <w:r w:rsidRPr="00862266">
        <w:t>: FFC Courses will not be considered for the DEI Designation at this time</w:t>
      </w:r>
      <w:r w:rsidR="00B053E2" w:rsidRPr="00862266">
        <w:t xml:space="preserve"> but may be reconsidered by the committee at a future date;</w:t>
      </w:r>
      <w:r w:rsidRPr="00862266">
        <w:t xml:space="preserve"> Topics Courses </w:t>
      </w:r>
      <w:r w:rsidR="00B053E2" w:rsidRPr="00862266">
        <w:t xml:space="preserve">should </w:t>
      </w:r>
      <w:r w:rsidRPr="00862266">
        <w:t xml:space="preserve">include a letter designation for specific topics that meet DEI Designation (ex: FS 444A: Global Cinematic Blackness) </w:t>
      </w:r>
      <w:r w:rsidR="00B053E2" w:rsidRPr="00862266">
        <w:t>and</w:t>
      </w:r>
      <w:r w:rsidRPr="00862266">
        <w:t xml:space="preserve"> Experimental Courses can be granted 1-year DEI Designation but will need to resubmit as a permanent course to keep the DEI Designation.</w:t>
      </w:r>
      <w:bookmarkEnd w:id="0"/>
      <w:r>
        <w:t xml:space="preserve"> </w:t>
      </w:r>
    </w:p>
    <w:p w14:paraId="148AC24B" w14:textId="0A9173DA" w:rsidR="009E7CE2" w:rsidRDefault="00C4590E">
      <w:r>
        <w:t xml:space="preserve"> </w:t>
      </w:r>
    </w:p>
    <w:p w14:paraId="34A02A5A" w14:textId="65A56118" w:rsidR="007F4730" w:rsidRDefault="007F4730">
      <w:r>
        <w:t>Procedure for submitting a course</w:t>
      </w:r>
      <w:r w:rsidR="00B15EFC">
        <w:t xml:space="preserve"> (see also the Checklist below)</w:t>
      </w:r>
      <w:r>
        <w:t>:</w:t>
      </w:r>
    </w:p>
    <w:p w14:paraId="7FCED70B" w14:textId="1263C41C" w:rsidR="008C148E" w:rsidRDefault="008C148E">
      <w:pPr>
        <w:spacing w:after="0" w:line="259" w:lineRule="auto"/>
        <w:ind w:left="0" w:firstLine="0"/>
      </w:pPr>
    </w:p>
    <w:p w14:paraId="3D1CCFBC" w14:textId="402B60E1" w:rsidR="008C148E" w:rsidRDefault="00C30000">
      <w:pPr>
        <w:numPr>
          <w:ilvl w:val="0"/>
          <w:numId w:val="1"/>
        </w:numPr>
        <w:ind w:right="208"/>
      </w:pPr>
      <w:r>
        <w:t>Submit a rationale (1</w:t>
      </w:r>
      <w:r w:rsidR="00601AF6">
        <w:t>00</w:t>
      </w:r>
      <w:r>
        <w:t>-</w:t>
      </w:r>
      <w:r w:rsidR="00601AF6">
        <w:t>2</w:t>
      </w:r>
      <w:r>
        <w:t xml:space="preserve">00 words) that explains how diversity is a </w:t>
      </w:r>
      <w:r w:rsidR="00862266">
        <w:t>key</w:t>
      </w:r>
      <w:r w:rsidR="00601AF6">
        <w:t xml:space="preserve"> component</w:t>
      </w:r>
      <w:r>
        <w:t xml:space="preserve"> </w:t>
      </w:r>
      <w:r w:rsidR="00601AF6">
        <w:t>of</w:t>
      </w:r>
      <w:r>
        <w:t xml:space="preserve"> the course.</w:t>
      </w:r>
      <w:r w:rsidR="001510CF">
        <w:t xml:space="preserve"> </w:t>
      </w:r>
      <w:r>
        <w:t>The rationale should:</w:t>
      </w:r>
    </w:p>
    <w:p w14:paraId="155A3A30" w14:textId="56C2AE42" w:rsidR="008C148E" w:rsidRDefault="00C30000" w:rsidP="00147733">
      <w:pPr>
        <w:pStyle w:val="ListParagraph"/>
        <w:numPr>
          <w:ilvl w:val="0"/>
          <w:numId w:val="5"/>
        </w:numPr>
        <w:ind w:right="208"/>
      </w:pPr>
      <w:r>
        <w:t xml:space="preserve">describe the diversity </w:t>
      </w:r>
      <w:r w:rsidR="00B15EFC">
        <w:t>topic</w:t>
      </w:r>
      <w:r w:rsidR="00FC17D3">
        <w:t>(s</w:t>
      </w:r>
      <w:r w:rsidR="00147733">
        <w:t>).</w:t>
      </w:r>
      <w:r>
        <w:t xml:space="preserve"> </w:t>
      </w:r>
    </w:p>
    <w:p w14:paraId="41770394" w14:textId="7E9605C3" w:rsidR="008C148E" w:rsidRDefault="00C30000" w:rsidP="00147733">
      <w:pPr>
        <w:pStyle w:val="ListParagraph"/>
        <w:numPr>
          <w:ilvl w:val="0"/>
          <w:numId w:val="5"/>
        </w:numPr>
        <w:ind w:right="208"/>
      </w:pPr>
      <w:r>
        <w:t xml:space="preserve">provide a brief explanation of the specific diversity topics covered in the course </w:t>
      </w:r>
      <w:r w:rsidR="00147733">
        <w:t>schedule.</w:t>
      </w:r>
      <w:r>
        <w:t xml:space="preserve"> </w:t>
      </w:r>
    </w:p>
    <w:p w14:paraId="0DD10AD4" w14:textId="699865B4" w:rsidR="008C148E" w:rsidRDefault="00C30000" w:rsidP="00147733">
      <w:pPr>
        <w:pStyle w:val="ListParagraph"/>
        <w:numPr>
          <w:ilvl w:val="0"/>
          <w:numId w:val="5"/>
        </w:numPr>
        <w:ind w:right="208"/>
      </w:pPr>
      <w:r>
        <w:t xml:space="preserve">offer examples and descriptions of readings and assignments from the syllabus that address the diversity dimensions and </w:t>
      </w:r>
    </w:p>
    <w:p w14:paraId="27991420" w14:textId="3DA50B21" w:rsidR="008C148E" w:rsidRDefault="00C30000" w:rsidP="00147733">
      <w:pPr>
        <w:pStyle w:val="ListParagraph"/>
        <w:numPr>
          <w:ilvl w:val="0"/>
          <w:numId w:val="5"/>
        </w:numPr>
        <w:ind w:right="208"/>
      </w:pPr>
      <w:r>
        <w:t>if applicable, explain any pedagogical considerations that relate to diversity</w:t>
      </w:r>
      <w:r w:rsidR="00BF0D50">
        <w:t>.</w:t>
      </w:r>
      <w:r w:rsidR="00495BAE">
        <w:rPr>
          <w:rStyle w:val="FootnoteReference"/>
        </w:rPr>
        <w:footnoteReference w:id="1"/>
      </w:r>
    </w:p>
    <w:p w14:paraId="36A5D070" w14:textId="678D9549" w:rsidR="008C148E" w:rsidRDefault="008C148E">
      <w:pPr>
        <w:spacing w:after="0" w:line="259" w:lineRule="auto"/>
        <w:ind w:left="0" w:firstLine="0"/>
      </w:pPr>
    </w:p>
    <w:p w14:paraId="123A371A" w14:textId="7FA8C342" w:rsidR="008C148E" w:rsidRDefault="00C30000">
      <w:pPr>
        <w:numPr>
          <w:ilvl w:val="0"/>
          <w:numId w:val="1"/>
        </w:numPr>
        <w:ind w:right="208"/>
      </w:pPr>
      <w:r>
        <w:t>Have specific elements in the course syllabus that highlight the main aspects of diversity covered in the course. These include:</w:t>
      </w:r>
    </w:p>
    <w:p w14:paraId="5E608ED3" w14:textId="6BECDBAF" w:rsidR="008C148E" w:rsidRDefault="00C47961" w:rsidP="00147733">
      <w:pPr>
        <w:pStyle w:val="ListParagraph"/>
        <w:numPr>
          <w:ilvl w:val="0"/>
          <w:numId w:val="6"/>
        </w:numPr>
        <w:ind w:right="208"/>
      </w:pPr>
      <w:r>
        <w:t>two</w:t>
      </w:r>
      <w:r w:rsidR="00B15EFC">
        <w:t xml:space="preserve"> or more</w:t>
      </w:r>
      <w:r w:rsidR="00C30000">
        <w:t xml:space="preserve"> specific diversity learning </w:t>
      </w:r>
      <w:r w:rsidR="00E817BD">
        <w:t>outcome</w:t>
      </w:r>
      <w:r w:rsidR="00B15EFC">
        <w:t>s</w:t>
      </w:r>
      <w:r w:rsidR="00982B34">
        <w:t xml:space="preserve"> drawn from or aligned with the DEI Learning Outcomes listed </w:t>
      </w:r>
      <w:r w:rsidR="00ED00F6">
        <w:t>below.</w:t>
      </w:r>
    </w:p>
    <w:p w14:paraId="39541F33" w14:textId="250B7E01" w:rsidR="008C148E" w:rsidRDefault="00C30000" w:rsidP="00147733">
      <w:pPr>
        <w:pStyle w:val="ListParagraph"/>
        <w:numPr>
          <w:ilvl w:val="0"/>
          <w:numId w:val="6"/>
        </w:numPr>
        <w:ind w:right="208"/>
      </w:pPr>
      <w:r>
        <w:t xml:space="preserve">elements throughout the syllabus that explain how specific class activities (e.g., readings, assignments, etc.) address the diversity requirement. </w:t>
      </w:r>
    </w:p>
    <w:p w14:paraId="44EDBE2F" w14:textId="2F1C7D89" w:rsidR="00601AF6" w:rsidRDefault="00601AF6" w:rsidP="00147733">
      <w:pPr>
        <w:pStyle w:val="ListParagraph"/>
        <w:numPr>
          <w:ilvl w:val="0"/>
          <w:numId w:val="6"/>
        </w:numPr>
        <w:ind w:right="208"/>
      </w:pPr>
      <w:r>
        <w:t xml:space="preserve">one or more assignments that require students to demonstrate one or more DEI-related student learning outcomes.  </w:t>
      </w:r>
    </w:p>
    <w:p w14:paraId="6B3DCC9A" w14:textId="0857A5C1" w:rsidR="008C148E" w:rsidRDefault="008C148E">
      <w:pPr>
        <w:spacing w:after="0" w:line="259" w:lineRule="auto"/>
        <w:ind w:left="0" w:firstLine="0"/>
      </w:pPr>
    </w:p>
    <w:p w14:paraId="5977D147" w14:textId="280B9889" w:rsidR="008C148E" w:rsidRDefault="00C30000" w:rsidP="00E817BD">
      <w:pPr>
        <w:numPr>
          <w:ilvl w:val="0"/>
          <w:numId w:val="1"/>
        </w:numPr>
        <w:ind w:right="208"/>
      </w:pPr>
      <w:r>
        <w:t xml:space="preserve">Provide a paragraph under the course description that explains how the course meets the university diversity requirement and highlights the diversity status of the course. </w:t>
      </w:r>
    </w:p>
    <w:p w14:paraId="21AE0E77" w14:textId="5B7A5860" w:rsidR="007D2404" w:rsidRDefault="007D2404" w:rsidP="007D2404">
      <w:pPr>
        <w:ind w:right="208" w:firstLine="0"/>
      </w:pPr>
    </w:p>
    <w:p w14:paraId="01599444" w14:textId="02E8C6A0" w:rsidR="00B15EFC" w:rsidRPr="001510CF" w:rsidRDefault="00B15EFC" w:rsidP="008036B0">
      <w:pPr>
        <w:spacing w:line="240" w:lineRule="auto"/>
        <w:jc w:val="center"/>
        <w:rPr>
          <w:color w:val="auto"/>
        </w:rPr>
      </w:pPr>
      <w:r w:rsidRPr="008036B0">
        <w:rPr>
          <w:b/>
          <w:bCs/>
        </w:rPr>
        <w:t xml:space="preserve">Description approved by the Chapman University Faculty Senate, </w:t>
      </w:r>
      <w:r w:rsidR="005D2C73">
        <w:rPr>
          <w:b/>
          <w:bCs/>
        </w:rPr>
        <w:t>Spring 2022</w:t>
      </w:r>
      <w:r>
        <w:t>:</w:t>
      </w:r>
    </w:p>
    <w:p w14:paraId="7506C7B1" w14:textId="77777777" w:rsidR="00B15EFC" w:rsidRDefault="00B15EFC" w:rsidP="007D2404">
      <w:pPr>
        <w:spacing w:line="240" w:lineRule="auto"/>
      </w:pPr>
    </w:p>
    <w:p w14:paraId="7F488610" w14:textId="77777777" w:rsidR="001510CF" w:rsidRDefault="007D2404" w:rsidP="001510CF">
      <w:pPr>
        <w:tabs>
          <w:tab w:val="left" w:pos="180"/>
        </w:tabs>
        <w:spacing w:line="240" w:lineRule="auto"/>
      </w:pPr>
      <w:r w:rsidRPr="00BF0D50">
        <w:t>These courses address issues arising from intolerance and/or exclusion due to one or more of the following: race, gender identity, national or ethnic origin, religion, sex, sexual orientation, socio-economic background, age, and/or disability and align with Chapman University’s mission: helping students to lead inquiring, ethical and productive lives as global citizens.</w:t>
      </w:r>
    </w:p>
    <w:p w14:paraId="2BC2E522" w14:textId="77777777" w:rsidR="001510CF" w:rsidRDefault="001510CF" w:rsidP="001510CF">
      <w:pPr>
        <w:tabs>
          <w:tab w:val="left" w:pos="180"/>
        </w:tabs>
        <w:spacing w:line="240" w:lineRule="auto"/>
      </w:pPr>
    </w:p>
    <w:p w14:paraId="06CDE0E8" w14:textId="77777777" w:rsidR="001510CF" w:rsidRDefault="007D2404" w:rsidP="001510CF">
      <w:pPr>
        <w:tabs>
          <w:tab w:val="left" w:pos="180"/>
        </w:tabs>
        <w:spacing w:line="240" w:lineRule="auto"/>
        <w:rPr>
          <w:b/>
          <w:bCs/>
        </w:rPr>
      </w:pPr>
      <w:r w:rsidRPr="00BF0D50">
        <w:rPr>
          <w:b/>
          <w:bCs/>
        </w:rPr>
        <w:t xml:space="preserve">All courses satisfying the requirement must provide discussion and analysis concerning: </w:t>
      </w:r>
    </w:p>
    <w:p w14:paraId="4F43A7E6" w14:textId="7AC6D9C9" w:rsidR="007D2404" w:rsidRPr="00BF0D50" w:rsidRDefault="001510CF" w:rsidP="001510CF">
      <w:pPr>
        <w:tabs>
          <w:tab w:val="left" w:pos="180"/>
        </w:tabs>
        <w:spacing w:line="240" w:lineRule="auto"/>
      </w:pPr>
      <w:r>
        <w:rPr>
          <w:b/>
          <w:bCs/>
        </w:rPr>
        <w:tab/>
      </w:r>
      <w:r>
        <w:rPr>
          <w:b/>
          <w:bCs/>
        </w:rPr>
        <w:tab/>
      </w:r>
      <w:r w:rsidR="00754E15" w:rsidRPr="00BF0D50">
        <w:t>the</w:t>
      </w:r>
      <w:r w:rsidR="007D2404" w:rsidRPr="00BF0D50">
        <w:t xml:space="preserve"> existence of intolerance and exclusion due to one or more of the following: race, gender identity, national or ethnic origin, religion, sex, sexual orientation, socio-economic background, age, and/or disability, within or outside the United States, and the ways these have been challenged</w:t>
      </w:r>
      <w:r w:rsidR="00BF0D50">
        <w:t>.</w:t>
      </w:r>
      <w:r w:rsidR="007D2404" w:rsidRPr="00BF0D50">
        <w:t xml:space="preserve"> </w:t>
      </w:r>
    </w:p>
    <w:p w14:paraId="245D3938" w14:textId="77777777" w:rsidR="001510CF" w:rsidRDefault="001510CF" w:rsidP="001510CF">
      <w:pPr>
        <w:tabs>
          <w:tab w:val="left" w:pos="180"/>
        </w:tabs>
        <w:spacing w:line="240" w:lineRule="auto"/>
      </w:pPr>
      <w:r>
        <w:tab/>
      </w:r>
      <w:r w:rsidR="001212B9">
        <w:tab/>
      </w:r>
      <w:r w:rsidR="007D2404" w:rsidRPr="00BF0D50">
        <w:t>the relationship of intolerance and exclusion due to race, gender identity, national or ethnic origin, religion, sex, sexual orientation, socio-economic background, age, and/or disability, within or outside the United States, to the existence of equality or inequality and the ways these have been challenged</w:t>
      </w:r>
      <w:r w:rsidR="00BF0D50">
        <w:t>.</w:t>
      </w:r>
    </w:p>
    <w:p w14:paraId="7E159CF6" w14:textId="77777777" w:rsidR="001510CF" w:rsidRDefault="001510CF" w:rsidP="001510CF">
      <w:pPr>
        <w:tabs>
          <w:tab w:val="left" w:pos="180"/>
        </w:tabs>
        <w:spacing w:line="240" w:lineRule="auto"/>
      </w:pPr>
    </w:p>
    <w:p w14:paraId="5FBC73DB" w14:textId="77777777" w:rsidR="001510CF" w:rsidRDefault="007D2404" w:rsidP="001510CF">
      <w:pPr>
        <w:tabs>
          <w:tab w:val="left" w:pos="180"/>
        </w:tabs>
        <w:spacing w:line="240" w:lineRule="auto"/>
        <w:rPr>
          <w:b/>
          <w:bCs/>
        </w:rPr>
      </w:pPr>
      <w:r w:rsidRPr="00BF0D50">
        <w:rPr>
          <w:b/>
          <w:bCs/>
        </w:rPr>
        <w:t xml:space="preserve">Required focus: </w:t>
      </w:r>
    </w:p>
    <w:p w14:paraId="0DAE8BA9" w14:textId="77777777" w:rsidR="001510CF" w:rsidRDefault="007D2404" w:rsidP="001510CF">
      <w:pPr>
        <w:tabs>
          <w:tab w:val="left" w:pos="180"/>
        </w:tabs>
        <w:spacing w:line="240" w:lineRule="auto"/>
      </w:pPr>
      <w:r w:rsidRPr="00BF0D50">
        <w:t>Every course satisfying the requirement must devote substantial but not necessarily exclusive attention to the required content. Courses that focus on intolerance and exclusion in countries outside the US should be careful to avoid imposing US attitudes and standards and should attempt to place what appear to be discriminatory practices in their appropriate cultural context.</w:t>
      </w:r>
    </w:p>
    <w:p w14:paraId="6C980D2A" w14:textId="77777777" w:rsidR="001510CF" w:rsidRDefault="001510CF" w:rsidP="001510CF">
      <w:pPr>
        <w:tabs>
          <w:tab w:val="left" w:pos="180"/>
        </w:tabs>
        <w:spacing w:line="240" w:lineRule="auto"/>
      </w:pPr>
    </w:p>
    <w:p w14:paraId="144163E3" w14:textId="77777777" w:rsidR="001510CF" w:rsidRDefault="004B193C" w:rsidP="001510CF">
      <w:pPr>
        <w:tabs>
          <w:tab w:val="left" w:pos="180"/>
        </w:tabs>
        <w:spacing w:line="240" w:lineRule="auto"/>
        <w:rPr>
          <w:b/>
          <w:bCs/>
        </w:rPr>
      </w:pPr>
      <w:r>
        <w:rPr>
          <w:b/>
          <w:bCs/>
        </w:rPr>
        <w:t xml:space="preserve">DEI </w:t>
      </w:r>
      <w:r w:rsidR="007D2404" w:rsidRPr="00BF0D50">
        <w:rPr>
          <w:b/>
          <w:bCs/>
        </w:rPr>
        <w:t xml:space="preserve">Learning Outcomes: </w:t>
      </w:r>
    </w:p>
    <w:p w14:paraId="47E5069B" w14:textId="77777777" w:rsidR="001510CF" w:rsidRDefault="007D2404" w:rsidP="001510CF">
      <w:pPr>
        <w:tabs>
          <w:tab w:val="left" w:pos="180"/>
        </w:tabs>
        <w:spacing w:line="240" w:lineRule="auto"/>
      </w:pPr>
      <w:r w:rsidRPr="00BF0D50">
        <w:t xml:space="preserve">Courses approved for DEI status must demonstrate </w:t>
      </w:r>
      <w:r w:rsidR="00895F18">
        <w:t>two or more of</w:t>
      </w:r>
      <w:r w:rsidRPr="00BF0D50">
        <w:t xml:space="preserve"> the following student learning outcomes are substantially present.</w:t>
      </w:r>
    </w:p>
    <w:p w14:paraId="553A33E8" w14:textId="77777777" w:rsidR="001510CF" w:rsidRDefault="001510CF" w:rsidP="001510CF">
      <w:pPr>
        <w:tabs>
          <w:tab w:val="left" w:pos="180"/>
        </w:tabs>
        <w:spacing w:line="240" w:lineRule="auto"/>
      </w:pPr>
    </w:p>
    <w:p w14:paraId="091BC943" w14:textId="373D26E2" w:rsidR="001510CF" w:rsidRDefault="007D2404" w:rsidP="001510CF">
      <w:pPr>
        <w:pStyle w:val="ListParagraph"/>
        <w:numPr>
          <w:ilvl w:val="0"/>
          <w:numId w:val="7"/>
        </w:numPr>
        <w:spacing w:line="240" w:lineRule="auto"/>
        <w:ind w:left="360"/>
      </w:pPr>
      <w:r w:rsidRPr="00BF0D50">
        <w:t xml:space="preserve">Interpret identity as multifaceted and constituting multiple categories of difference, such as race, gender identity, national or ethnic origin, religion, sex, sexual orientation, socio-economic background, age, and/or disability as operating by individual and group. </w:t>
      </w:r>
    </w:p>
    <w:p w14:paraId="3F94F27F" w14:textId="20362302" w:rsidR="001510CF" w:rsidRDefault="007D2404" w:rsidP="001510CF">
      <w:pPr>
        <w:pStyle w:val="ListParagraph"/>
        <w:numPr>
          <w:ilvl w:val="0"/>
          <w:numId w:val="7"/>
        </w:numPr>
        <w:spacing w:line="240" w:lineRule="auto"/>
        <w:ind w:left="360"/>
      </w:pPr>
      <w:r w:rsidRPr="00BF0D50">
        <w:t>Describe how cultures (including their own) are shaped by the intersections of a variety of factors such race, gender identity, national or ethnic origin, religion, sex, sexual orientation, socio-economic background, age, and/or disability and/or other socially constructed categories</w:t>
      </w:r>
      <w:r w:rsidR="001510CF">
        <w:t xml:space="preserve"> </w:t>
      </w:r>
      <w:r w:rsidRPr="00BF0D50">
        <w:t>of difference.</w:t>
      </w:r>
    </w:p>
    <w:p w14:paraId="753E976E" w14:textId="3F1B4648" w:rsidR="001510CF" w:rsidRDefault="007D2404" w:rsidP="001510CF">
      <w:pPr>
        <w:pStyle w:val="ListParagraph"/>
        <w:numPr>
          <w:ilvl w:val="0"/>
          <w:numId w:val="7"/>
        </w:numPr>
        <w:spacing w:line="240" w:lineRule="auto"/>
        <w:ind w:left="360"/>
      </w:pPr>
      <w:r w:rsidRPr="00BF0D50">
        <w:t xml:space="preserve">Recognize the complex elements of intolerance and exclusion on a local, national and/or global scale by identifying historic, judicial, economic, political, and/or social factors, such as ethnocentrism, colonialism, slavery, democracy, and imperialism that may result based on difference(s). </w:t>
      </w:r>
    </w:p>
    <w:p w14:paraId="47058EDD" w14:textId="67B574B5" w:rsidR="00A51EC0" w:rsidRDefault="007D2404" w:rsidP="001510CF">
      <w:pPr>
        <w:pStyle w:val="ListParagraph"/>
        <w:numPr>
          <w:ilvl w:val="0"/>
          <w:numId w:val="7"/>
        </w:numPr>
        <w:spacing w:line="240" w:lineRule="auto"/>
        <w:ind w:left="360"/>
      </w:pPr>
      <w:r w:rsidRPr="00BF0D50">
        <w:t>Analyze and communicate the consequences of elements of intolerance and exclusion based on categories of difference on a local, national and/or global scale</w:t>
      </w:r>
      <w:r w:rsidR="00A51EC0">
        <w:t>.</w:t>
      </w:r>
    </w:p>
    <w:p w14:paraId="718D036F" w14:textId="77445A0D" w:rsidR="007D2404" w:rsidRPr="00BF0D50" w:rsidRDefault="007D2404" w:rsidP="001510CF">
      <w:pPr>
        <w:pStyle w:val="ListParagraph"/>
        <w:numPr>
          <w:ilvl w:val="0"/>
          <w:numId w:val="7"/>
        </w:numPr>
        <w:spacing w:line="240" w:lineRule="auto"/>
        <w:ind w:left="360"/>
      </w:pPr>
      <w:r w:rsidRPr="00BF0D50">
        <w:t>Communicate how sociocultural status and access to (or distribution of) resources are informed and impacted by one or more cultural practices within historical, social, cultural, and economic systems</w:t>
      </w:r>
      <w:r w:rsidR="001510CF">
        <w:t>.</w:t>
      </w:r>
    </w:p>
    <w:p w14:paraId="7D32D431" w14:textId="6BC0CA27" w:rsidR="008C148E" w:rsidRDefault="008C148E">
      <w:pPr>
        <w:spacing w:after="0" w:line="259" w:lineRule="auto"/>
        <w:ind w:left="9" w:firstLine="0"/>
        <w:jc w:val="center"/>
      </w:pPr>
    </w:p>
    <w:p w14:paraId="0D408846" w14:textId="2CF24034" w:rsidR="001510CF" w:rsidRPr="001510CF" w:rsidRDefault="00C30000" w:rsidP="00982B34">
      <w:pPr>
        <w:pStyle w:val="Heading1"/>
        <w:ind w:right="138"/>
      </w:pPr>
      <w:r>
        <w:t>Summary Checklist:</w:t>
      </w:r>
    </w:p>
    <w:p w14:paraId="142B7630" w14:textId="46D8737D" w:rsidR="008C148E" w:rsidRDefault="00C30000">
      <w:pPr>
        <w:numPr>
          <w:ilvl w:val="0"/>
          <w:numId w:val="4"/>
        </w:numPr>
        <w:spacing w:after="39" w:line="259" w:lineRule="auto"/>
        <w:ind w:hanging="360"/>
      </w:pPr>
      <w:r>
        <w:rPr>
          <w:i/>
        </w:rPr>
        <w:t>Required:</w:t>
      </w:r>
    </w:p>
    <w:p w14:paraId="6261D4E5" w14:textId="22093468" w:rsidR="008C148E" w:rsidRDefault="00C30000">
      <w:pPr>
        <w:spacing w:after="47"/>
        <w:ind w:left="730" w:right="208"/>
      </w:pPr>
      <w:r>
        <w:t>____</w:t>
      </w:r>
      <w:r w:rsidR="007E3B71">
        <w:t>A title and course description that explicitly address diversity issue</w:t>
      </w:r>
      <w:r w:rsidR="00FC17D3">
        <w:t>(</w:t>
      </w:r>
      <w:r w:rsidR="007E3B71">
        <w:t>s</w:t>
      </w:r>
      <w:r w:rsidR="00FC17D3">
        <w:t>)</w:t>
      </w:r>
      <w:r w:rsidR="007E3B71">
        <w:t>.</w:t>
      </w:r>
    </w:p>
    <w:p w14:paraId="5E313DA4" w14:textId="562C40AA" w:rsidR="008C148E" w:rsidRDefault="00C30000">
      <w:pPr>
        <w:spacing w:after="47"/>
        <w:ind w:left="730" w:right="208"/>
      </w:pPr>
      <w:r>
        <w:t>____</w:t>
      </w:r>
      <w:r w:rsidR="008036B0">
        <w:t xml:space="preserve">A one-paragraph rationale explaining how diversity is a </w:t>
      </w:r>
      <w:r w:rsidR="007F4748">
        <w:t>key</w:t>
      </w:r>
      <w:r w:rsidR="00147733">
        <w:t xml:space="preserve"> </w:t>
      </w:r>
      <w:r w:rsidR="008036B0">
        <w:t>component.</w:t>
      </w:r>
    </w:p>
    <w:p w14:paraId="58C60AD5" w14:textId="67ADA341" w:rsidR="008C148E" w:rsidRDefault="00C30000">
      <w:pPr>
        <w:spacing w:after="51"/>
        <w:ind w:left="730" w:right="208"/>
      </w:pPr>
      <w:r>
        <w:t>____</w:t>
      </w:r>
      <w:r w:rsidR="007E3B71">
        <w:t>The rationale explains</w:t>
      </w:r>
      <w:r>
        <w:t xml:space="preserve"> how diversity is a </w:t>
      </w:r>
      <w:r w:rsidR="007F4748">
        <w:t xml:space="preserve">key </w:t>
      </w:r>
      <w:r>
        <w:t>theme of the course by referring to course objectives, texts, syllabus, and relevant assignments</w:t>
      </w:r>
      <w:r w:rsidR="007E3B71">
        <w:t>.</w:t>
      </w:r>
    </w:p>
    <w:p w14:paraId="01EBF930" w14:textId="537B0167" w:rsidR="008C148E" w:rsidRDefault="00C30000">
      <w:pPr>
        <w:ind w:left="730" w:right="208"/>
      </w:pPr>
      <w:r>
        <w:t>____</w:t>
      </w:r>
      <w:r w:rsidR="007E3B71">
        <w:t>T</w:t>
      </w:r>
      <w:r>
        <w:t xml:space="preserve">he syllabus </w:t>
      </w:r>
      <w:r w:rsidR="007E3B71">
        <w:t>clearly specifies</w:t>
      </w:r>
      <w:r>
        <w:t xml:space="preserve"> how course texts</w:t>
      </w:r>
      <w:r w:rsidR="007E3B71">
        <w:t xml:space="preserve">, </w:t>
      </w:r>
      <w:r>
        <w:t>class sessions</w:t>
      </w:r>
      <w:r w:rsidR="007E3B71">
        <w:t>, and assignments</w:t>
      </w:r>
      <w:r>
        <w:t xml:space="preserve"> cover diversity learning outcomes</w:t>
      </w:r>
      <w:r w:rsidR="007E3B71">
        <w:t>.</w:t>
      </w:r>
      <w:r>
        <w:t xml:space="preserve"> </w:t>
      </w:r>
    </w:p>
    <w:p w14:paraId="64CD7E25" w14:textId="445A61AD" w:rsidR="008C148E" w:rsidRPr="001871DB" w:rsidRDefault="008036B0">
      <w:pPr>
        <w:spacing w:after="0" w:line="259" w:lineRule="auto"/>
        <w:ind w:left="720" w:firstLine="0"/>
        <w:rPr>
          <w:color w:val="auto"/>
        </w:rPr>
      </w:pPr>
      <w:r>
        <w:t xml:space="preserve">____The course must be submitted for consideration </w:t>
      </w:r>
      <w:r w:rsidR="00895F18">
        <w:t xml:space="preserve">through </w:t>
      </w:r>
      <w:proofErr w:type="spellStart"/>
      <w:r>
        <w:t>Curriculog</w:t>
      </w:r>
      <w:proofErr w:type="spellEnd"/>
      <w:r w:rsidR="00D3619C">
        <w:rPr>
          <w:color w:val="auto"/>
        </w:rPr>
        <w:t xml:space="preserve"> course management system</w:t>
      </w:r>
      <w:r w:rsidR="00D3619C" w:rsidRPr="00FB52DA">
        <w:rPr>
          <w:color w:val="auto"/>
        </w:rPr>
        <w:t xml:space="preserve">: </w:t>
      </w:r>
      <w:hyperlink r:id="rId9" w:history="1">
        <w:r w:rsidR="00A7653F" w:rsidRPr="00AF00B0">
          <w:rPr>
            <w:rStyle w:val="Hyperlink"/>
            <w:bdr w:val="none" w:sz="0" w:space="0" w:color="auto" w:frame="1"/>
            <w:shd w:val="clear" w:color="auto" w:fill="FFFFFF"/>
          </w:rPr>
          <w:t>https://chapman.curriculog.com/</w:t>
        </w:r>
      </w:hyperlink>
    </w:p>
    <w:p w14:paraId="6EC867C4" w14:textId="380ED4F5" w:rsidR="00AB346B" w:rsidRPr="001871DB" w:rsidRDefault="00AB346B" w:rsidP="00AB346B">
      <w:pPr>
        <w:spacing w:after="0" w:line="259" w:lineRule="auto"/>
        <w:rPr>
          <w:color w:val="auto"/>
        </w:rPr>
      </w:pPr>
    </w:p>
    <w:p w14:paraId="2C0C9CDD" w14:textId="11B5F8CE" w:rsidR="00AB346B" w:rsidRDefault="00AB346B" w:rsidP="008E37E7">
      <w:pPr>
        <w:spacing w:after="0" w:line="259" w:lineRule="auto"/>
      </w:pPr>
      <w:r>
        <w:t>Guideline</w:t>
      </w:r>
      <w:r w:rsidR="00A95217">
        <w:t>s</w:t>
      </w:r>
      <w:r>
        <w:t xml:space="preserve"> revision </w:t>
      </w:r>
      <w:r w:rsidR="007D0583">
        <w:t>1</w:t>
      </w:r>
      <w:r w:rsidR="00862266">
        <w:t>2/8</w:t>
      </w:r>
      <w:r w:rsidR="007D0583">
        <w:t xml:space="preserve"> </w:t>
      </w:r>
      <w:r>
        <w:t xml:space="preserve">/2022: DEI Ad Hoc Committee Members: Renee Hudson, Nam Lee, Elia </w:t>
      </w:r>
      <w:proofErr w:type="spellStart"/>
      <w:r>
        <w:t>Eiroa</w:t>
      </w:r>
      <w:proofErr w:type="spellEnd"/>
      <w:r>
        <w:t xml:space="preserve"> Lledo, Paul Lu, </w:t>
      </w:r>
      <w:r w:rsidR="008E37E7">
        <w:t xml:space="preserve">and </w:t>
      </w:r>
      <w:r>
        <w:t>Charissa Threat.</w:t>
      </w:r>
    </w:p>
    <w:sectPr w:rsidR="00AB346B">
      <w:footerReference w:type="even" r:id="rId10"/>
      <w:footerReference w:type="default" r:id="rId11"/>
      <w:footerReference w:type="first" r:id="rId12"/>
      <w:pgSz w:w="12240" w:h="15840"/>
      <w:pgMar w:top="726" w:right="727" w:bottom="711" w:left="722" w:header="720" w:footer="7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531F4" w14:textId="77777777" w:rsidR="00CD12CB" w:rsidRDefault="00CD12CB">
      <w:pPr>
        <w:spacing w:after="0" w:line="240" w:lineRule="auto"/>
      </w:pPr>
      <w:r>
        <w:separator/>
      </w:r>
    </w:p>
  </w:endnote>
  <w:endnote w:type="continuationSeparator" w:id="0">
    <w:p w14:paraId="6C3EBEF9" w14:textId="77777777" w:rsidR="00CD12CB" w:rsidRDefault="00CD1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61519" w14:textId="77777777" w:rsidR="008C148E" w:rsidRDefault="00C30000">
    <w:pPr>
      <w:tabs>
        <w:tab w:val="center" w:pos="10014"/>
      </w:tabs>
      <w:spacing w:after="0" w:line="259" w:lineRule="auto"/>
      <w:ind w:left="0" w:firstLine="0"/>
    </w:pPr>
    <w:r>
      <w:rPr>
        <w:rFonts w:ascii="Calibri" w:eastAsia="Calibri" w:hAnsi="Calibri" w:cs="Calibri"/>
        <w:sz w:val="20"/>
      </w:rPr>
      <w:t xml:space="preserve"> </w:t>
    </w:r>
    <w:r>
      <w:rPr>
        <w:rFonts w:ascii="Calibri" w:eastAsia="Calibri" w:hAnsi="Calibri" w:cs="Calibri"/>
        <w:sz w:val="20"/>
      </w:rPr>
      <w:tab/>
    </w:r>
    <w:r>
      <w:fldChar w:fldCharType="begin"/>
    </w:r>
    <w:r>
      <w:instrText xml:space="preserve"> PAGE   \* MERGEFORMAT </w:instrText>
    </w:r>
    <w:r>
      <w:fldChar w:fldCharType="separate"/>
    </w:r>
    <w:r>
      <w:rPr>
        <w:rFonts w:ascii="Cambria" w:eastAsia="Cambria" w:hAnsi="Cambria" w:cs="Cambria"/>
      </w:rPr>
      <w:t>1</w:t>
    </w:r>
    <w:r>
      <w:rPr>
        <w:rFonts w:ascii="Cambria" w:eastAsia="Cambria" w:hAnsi="Cambria" w:cs="Cambria"/>
      </w:rPr>
      <w:fldChar w:fldCharType="end"/>
    </w:r>
    <w:r>
      <w:rPr>
        <w:rFonts w:ascii="Cambria" w:eastAsia="Cambria" w:hAnsi="Cambria" w:cs="Cambria"/>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B11ED" w14:textId="77777777" w:rsidR="008C148E" w:rsidRDefault="00C30000">
    <w:pPr>
      <w:tabs>
        <w:tab w:val="center" w:pos="10014"/>
      </w:tabs>
      <w:spacing w:after="0" w:line="259" w:lineRule="auto"/>
      <w:ind w:left="0" w:firstLine="0"/>
    </w:pPr>
    <w:r>
      <w:rPr>
        <w:rFonts w:ascii="Calibri" w:eastAsia="Calibri" w:hAnsi="Calibri" w:cs="Calibri"/>
        <w:sz w:val="20"/>
      </w:rPr>
      <w:t xml:space="preserve"> </w:t>
    </w:r>
    <w:r>
      <w:rPr>
        <w:rFonts w:ascii="Calibri" w:eastAsia="Calibri" w:hAnsi="Calibri" w:cs="Calibri"/>
        <w:sz w:val="20"/>
      </w:rPr>
      <w:tab/>
    </w:r>
    <w:r>
      <w:fldChar w:fldCharType="begin"/>
    </w:r>
    <w:r>
      <w:instrText xml:space="preserve"> PAGE   \* MERGEFORMAT </w:instrText>
    </w:r>
    <w:r>
      <w:fldChar w:fldCharType="separate"/>
    </w:r>
    <w:r>
      <w:rPr>
        <w:rFonts w:ascii="Cambria" w:eastAsia="Cambria" w:hAnsi="Cambria" w:cs="Cambria"/>
      </w:rPr>
      <w:t>1</w:t>
    </w:r>
    <w:r>
      <w:rPr>
        <w:rFonts w:ascii="Cambria" w:eastAsia="Cambria" w:hAnsi="Cambria" w:cs="Cambria"/>
      </w:rPr>
      <w:fldChar w:fldCharType="end"/>
    </w:r>
    <w:r>
      <w:rPr>
        <w:rFonts w:ascii="Cambria" w:eastAsia="Cambria" w:hAnsi="Cambria" w:cs="Cambria"/>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1B218" w14:textId="77777777" w:rsidR="008C148E" w:rsidRDefault="00C30000">
    <w:pPr>
      <w:tabs>
        <w:tab w:val="center" w:pos="10014"/>
      </w:tabs>
      <w:spacing w:after="0" w:line="259" w:lineRule="auto"/>
      <w:ind w:left="0" w:firstLine="0"/>
    </w:pPr>
    <w:r>
      <w:rPr>
        <w:rFonts w:ascii="Calibri" w:eastAsia="Calibri" w:hAnsi="Calibri" w:cs="Calibri"/>
        <w:sz w:val="20"/>
      </w:rPr>
      <w:t xml:space="preserve"> </w:t>
    </w:r>
    <w:r>
      <w:rPr>
        <w:rFonts w:ascii="Calibri" w:eastAsia="Calibri" w:hAnsi="Calibri" w:cs="Calibri"/>
        <w:sz w:val="20"/>
      </w:rPr>
      <w:tab/>
    </w:r>
    <w:r>
      <w:fldChar w:fldCharType="begin"/>
    </w:r>
    <w:r>
      <w:instrText xml:space="preserve"> PAGE   \* MERGEFORMAT </w:instrText>
    </w:r>
    <w:r>
      <w:fldChar w:fldCharType="separate"/>
    </w:r>
    <w:r>
      <w:rPr>
        <w:rFonts w:ascii="Cambria" w:eastAsia="Cambria" w:hAnsi="Cambria" w:cs="Cambria"/>
      </w:rPr>
      <w:t>1</w:t>
    </w:r>
    <w:r>
      <w:rPr>
        <w:rFonts w:ascii="Cambria" w:eastAsia="Cambria" w:hAnsi="Cambria" w:cs="Cambria"/>
      </w:rPr>
      <w:fldChar w:fldCharType="end"/>
    </w:r>
    <w:r>
      <w:rPr>
        <w:rFonts w:ascii="Cambria" w:eastAsia="Cambria" w:hAnsi="Cambria" w:cs="Cambri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20760" w14:textId="77777777" w:rsidR="00CD12CB" w:rsidRDefault="00CD12CB">
      <w:pPr>
        <w:spacing w:after="0" w:line="240" w:lineRule="auto"/>
      </w:pPr>
      <w:r>
        <w:separator/>
      </w:r>
    </w:p>
  </w:footnote>
  <w:footnote w:type="continuationSeparator" w:id="0">
    <w:p w14:paraId="5D17A41B" w14:textId="77777777" w:rsidR="00CD12CB" w:rsidRDefault="00CD12CB">
      <w:pPr>
        <w:spacing w:after="0" w:line="240" w:lineRule="auto"/>
      </w:pPr>
      <w:r>
        <w:continuationSeparator/>
      </w:r>
    </w:p>
  </w:footnote>
  <w:footnote w:id="1">
    <w:p w14:paraId="30B68DD1" w14:textId="76563B60" w:rsidR="00495BAE" w:rsidRDefault="00495BAE" w:rsidP="00495BAE">
      <w:pPr>
        <w:spacing w:after="41"/>
        <w:ind w:left="95" w:right="208"/>
      </w:pPr>
      <w:r>
        <w:rPr>
          <w:rStyle w:val="FootnoteReference"/>
        </w:rPr>
        <w:footnoteRef/>
      </w:r>
      <w:r>
        <w:t xml:space="preserve"> </w:t>
      </w:r>
      <w:r w:rsidRPr="00495BAE">
        <w:rPr>
          <w:sz w:val="20"/>
          <w:szCs w:val="20"/>
        </w:rPr>
        <w:t xml:space="preserve">In designing a diversity course, many instructors see pedagogy </w:t>
      </w:r>
      <w:r w:rsidR="001212B9">
        <w:rPr>
          <w:sz w:val="20"/>
          <w:szCs w:val="20"/>
        </w:rPr>
        <w:t xml:space="preserve">as </w:t>
      </w:r>
      <w:r w:rsidRPr="00495BAE">
        <w:rPr>
          <w:sz w:val="20"/>
          <w:szCs w:val="20"/>
        </w:rPr>
        <w:t>an important dimension of diversity. If this is the case, faculty are invited to explain how their teaching philosophy, choice of materials, and approach to teaching reflect the commitment to and engagement with diversity.</w:t>
      </w:r>
      <w:r>
        <w:t xml:space="preserve"> </w:t>
      </w:r>
    </w:p>
    <w:p w14:paraId="12250CA6" w14:textId="666B667C" w:rsidR="00495BAE" w:rsidRDefault="00495BAE">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053DA"/>
    <w:multiLevelType w:val="hybridMultilevel"/>
    <w:tmpl w:val="2AEA9A9C"/>
    <w:lvl w:ilvl="0" w:tplc="E4B2420A">
      <w:start w:val="1"/>
      <w:numFmt w:val="bullet"/>
      <w:lvlText w:val="•"/>
      <w:lvlJc w:val="left"/>
      <w:pPr>
        <w:ind w:left="8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74E872">
      <w:start w:val="1"/>
      <w:numFmt w:val="bullet"/>
      <w:lvlText w:val="o"/>
      <w:lvlJc w:val="left"/>
      <w:pPr>
        <w:ind w:left="1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BC848A8">
      <w:start w:val="1"/>
      <w:numFmt w:val="bullet"/>
      <w:lvlText w:val="▪"/>
      <w:lvlJc w:val="left"/>
      <w:pPr>
        <w:ind w:left="2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88972A">
      <w:start w:val="1"/>
      <w:numFmt w:val="bullet"/>
      <w:lvlText w:val="•"/>
      <w:lvlJc w:val="left"/>
      <w:pPr>
        <w:ind w:left="2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5260C44">
      <w:start w:val="1"/>
      <w:numFmt w:val="bullet"/>
      <w:lvlText w:val="o"/>
      <w:lvlJc w:val="left"/>
      <w:pPr>
        <w:ind w:left="3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166023C">
      <w:start w:val="1"/>
      <w:numFmt w:val="bullet"/>
      <w:lvlText w:val="▪"/>
      <w:lvlJc w:val="left"/>
      <w:pPr>
        <w:ind w:left="4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DC27EAA">
      <w:start w:val="1"/>
      <w:numFmt w:val="bullet"/>
      <w:lvlText w:val="•"/>
      <w:lvlJc w:val="left"/>
      <w:pPr>
        <w:ind w:left="5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4BAC972">
      <w:start w:val="1"/>
      <w:numFmt w:val="bullet"/>
      <w:lvlText w:val="o"/>
      <w:lvlJc w:val="left"/>
      <w:pPr>
        <w:ind w:left="5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57497AC">
      <w:start w:val="1"/>
      <w:numFmt w:val="bullet"/>
      <w:lvlText w:val="▪"/>
      <w:lvlJc w:val="left"/>
      <w:pPr>
        <w:ind w:left="6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1C532FB"/>
    <w:multiLevelType w:val="hybridMultilevel"/>
    <w:tmpl w:val="ED6842BE"/>
    <w:lvl w:ilvl="0" w:tplc="EF008A40">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1A2C126">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864FBE0">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046D0BC">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CFE1274">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FFE4968">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B1AD0CA">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6ECB3D8">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1201544">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49B439AA"/>
    <w:multiLevelType w:val="hybridMultilevel"/>
    <w:tmpl w:val="D946D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772AC9"/>
    <w:multiLevelType w:val="hybridMultilevel"/>
    <w:tmpl w:val="5D5A9D58"/>
    <w:lvl w:ilvl="0" w:tplc="B9020684">
      <w:start w:val="1"/>
      <w:numFmt w:val="decimal"/>
      <w:lvlText w:val="%1)"/>
      <w:lvlJc w:val="left"/>
      <w:pPr>
        <w:ind w:left="1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76A30F4">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86EFDD6">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C9A2E2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6B68B0C">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D138DA80">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E32A2D6">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9B6CE2F2">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10B2BDE4">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50D53F40"/>
    <w:multiLevelType w:val="hybridMultilevel"/>
    <w:tmpl w:val="974E3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5538E2"/>
    <w:multiLevelType w:val="hybridMultilevel"/>
    <w:tmpl w:val="5DBC4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F2103D"/>
    <w:multiLevelType w:val="hybridMultilevel"/>
    <w:tmpl w:val="3C7E2378"/>
    <w:lvl w:ilvl="0" w:tplc="01BA9E9E">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5BC1F80">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51E3CD4">
      <w:start w:val="1"/>
      <w:numFmt w:val="bullet"/>
      <w:lvlText w:val="▪"/>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DEEA736">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75C215B4">
      <w:start w:val="1"/>
      <w:numFmt w:val="bullet"/>
      <w:lvlText w:val="o"/>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158A0EC">
      <w:start w:val="1"/>
      <w:numFmt w:val="bullet"/>
      <w:lvlText w:val="▪"/>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578261E">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75800AC">
      <w:start w:val="1"/>
      <w:numFmt w:val="bullet"/>
      <w:lvlText w:val="o"/>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ED6161A">
      <w:start w:val="1"/>
      <w:numFmt w:val="bullet"/>
      <w:lvlText w:val="▪"/>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16cid:durableId="1683970203">
    <w:abstractNumId w:val="6"/>
  </w:num>
  <w:num w:numId="2" w16cid:durableId="945498112">
    <w:abstractNumId w:val="3"/>
  </w:num>
  <w:num w:numId="3" w16cid:durableId="1829321969">
    <w:abstractNumId w:val="0"/>
  </w:num>
  <w:num w:numId="4" w16cid:durableId="202790834">
    <w:abstractNumId w:val="1"/>
  </w:num>
  <w:num w:numId="5" w16cid:durableId="968508770">
    <w:abstractNumId w:val="2"/>
  </w:num>
  <w:num w:numId="6" w16cid:durableId="1679886952">
    <w:abstractNumId w:val="5"/>
  </w:num>
  <w:num w:numId="7" w16cid:durableId="16500186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jY2MTG3NLSwNDdX0lEKTi0uzszPAykwNKoFANkQxR0tAAAA"/>
  </w:docVars>
  <w:rsids>
    <w:rsidRoot w:val="008C148E"/>
    <w:rsid w:val="00034E11"/>
    <w:rsid w:val="001212B9"/>
    <w:rsid w:val="00147733"/>
    <w:rsid w:val="001510CF"/>
    <w:rsid w:val="001637CB"/>
    <w:rsid w:val="001871DB"/>
    <w:rsid w:val="001B6B73"/>
    <w:rsid w:val="0041100B"/>
    <w:rsid w:val="00436C0D"/>
    <w:rsid w:val="0047557A"/>
    <w:rsid w:val="00495BAE"/>
    <w:rsid w:val="004B193C"/>
    <w:rsid w:val="005B5298"/>
    <w:rsid w:val="005D2C73"/>
    <w:rsid w:val="00601AF6"/>
    <w:rsid w:val="0062345E"/>
    <w:rsid w:val="00626D38"/>
    <w:rsid w:val="007348F4"/>
    <w:rsid w:val="00754E15"/>
    <w:rsid w:val="007924EF"/>
    <w:rsid w:val="007D0583"/>
    <w:rsid w:val="007D2404"/>
    <w:rsid w:val="007E3B71"/>
    <w:rsid w:val="007F4730"/>
    <w:rsid w:val="007F4748"/>
    <w:rsid w:val="008036B0"/>
    <w:rsid w:val="00862266"/>
    <w:rsid w:val="00880F97"/>
    <w:rsid w:val="00895F18"/>
    <w:rsid w:val="008B1B63"/>
    <w:rsid w:val="008C148E"/>
    <w:rsid w:val="008E37E7"/>
    <w:rsid w:val="00961BC9"/>
    <w:rsid w:val="00961EA3"/>
    <w:rsid w:val="00982B34"/>
    <w:rsid w:val="009E7CE2"/>
    <w:rsid w:val="00A51EC0"/>
    <w:rsid w:val="00A7653F"/>
    <w:rsid w:val="00A95217"/>
    <w:rsid w:val="00AB346B"/>
    <w:rsid w:val="00AD5281"/>
    <w:rsid w:val="00B053E2"/>
    <w:rsid w:val="00B15BBD"/>
    <w:rsid w:val="00B15EFC"/>
    <w:rsid w:val="00B1671F"/>
    <w:rsid w:val="00BF0D50"/>
    <w:rsid w:val="00C26C7D"/>
    <w:rsid w:val="00C30000"/>
    <w:rsid w:val="00C4590E"/>
    <w:rsid w:val="00C46E44"/>
    <w:rsid w:val="00C47961"/>
    <w:rsid w:val="00C732F9"/>
    <w:rsid w:val="00CD12CB"/>
    <w:rsid w:val="00D0702E"/>
    <w:rsid w:val="00D112A0"/>
    <w:rsid w:val="00D3619C"/>
    <w:rsid w:val="00DF770E"/>
    <w:rsid w:val="00E13BE7"/>
    <w:rsid w:val="00E817BD"/>
    <w:rsid w:val="00E955A0"/>
    <w:rsid w:val="00E95835"/>
    <w:rsid w:val="00ED00F6"/>
    <w:rsid w:val="00FA31A9"/>
    <w:rsid w:val="00FA5E82"/>
    <w:rsid w:val="00FB52DA"/>
    <w:rsid w:val="00FC17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89AE3A"/>
  <w15:docId w15:val="{A0A4A9E7-DE89-4A49-9B43-E954E0F4B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99" w:hanging="10"/>
      <w:jc w:val="center"/>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FootnoteText">
    <w:name w:val="footnote text"/>
    <w:basedOn w:val="Normal"/>
    <w:link w:val="FootnoteTextChar"/>
    <w:uiPriority w:val="99"/>
    <w:semiHidden/>
    <w:unhideWhenUsed/>
    <w:rsid w:val="00495B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BAE"/>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495BAE"/>
    <w:rPr>
      <w:vertAlign w:val="superscript"/>
    </w:rPr>
  </w:style>
  <w:style w:type="paragraph" w:styleId="Revision">
    <w:name w:val="Revision"/>
    <w:hidden/>
    <w:uiPriority w:val="99"/>
    <w:semiHidden/>
    <w:rsid w:val="007924EF"/>
    <w:pPr>
      <w:spacing w:after="0" w:line="240" w:lineRule="auto"/>
    </w:pPr>
    <w:rPr>
      <w:rFonts w:ascii="Times New Roman" w:eastAsia="Times New Roman" w:hAnsi="Times New Roman" w:cs="Times New Roman"/>
      <w:color w:val="000000"/>
      <w:sz w:val="24"/>
    </w:rPr>
  </w:style>
  <w:style w:type="character" w:styleId="CommentReference">
    <w:name w:val="annotation reference"/>
    <w:basedOn w:val="DefaultParagraphFont"/>
    <w:uiPriority w:val="99"/>
    <w:semiHidden/>
    <w:unhideWhenUsed/>
    <w:rsid w:val="007924EF"/>
    <w:rPr>
      <w:sz w:val="16"/>
      <w:szCs w:val="16"/>
    </w:rPr>
  </w:style>
  <w:style w:type="paragraph" w:styleId="CommentText">
    <w:name w:val="annotation text"/>
    <w:basedOn w:val="Normal"/>
    <w:link w:val="CommentTextChar"/>
    <w:uiPriority w:val="99"/>
    <w:unhideWhenUsed/>
    <w:rsid w:val="007924EF"/>
    <w:pPr>
      <w:spacing w:line="240" w:lineRule="auto"/>
    </w:pPr>
    <w:rPr>
      <w:sz w:val="20"/>
      <w:szCs w:val="20"/>
    </w:rPr>
  </w:style>
  <w:style w:type="character" w:customStyle="1" w:styleId="CommentTextChar">
    <w:name w:val="Comment Text Char"/>
    <w:basedOn w:val="DefaultParagraphFont"/>
    <w:link w:val="CommentText"/>
    <w:uiPriority w:val="99"/>
    <w:rsid w:val="007924EF"/>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7924EF"/>
    <w:rPr>
      <w:b/>
      <w:bCs/>
    </w:rPr>
  </w:style>
  <w:style w:type="character" w:customStyle="1" w:styleId="CommentSubjectChar">
    <w:name w:val="Comment Subject Char"/>
    <w:basedOn w:val="CommentTextChar"/>
    <w:link w:val="CommentSubject"/>
    <w:uiPriority w:val="99"/>
    <w:semiHidden/>
    <w:rsid w:val="007924EF"/>
    <w:rPr>
      <w:rFonts w:ascii="Times New Roman" w:eastAsia="Times New Roman" w:hAnsi="Times New Roman" w:cs="Times New Roman"/>
      <w:b/>
      <w:bCs/>
      <w:color w:val="000000"/>
      <w:sz w:val="20"/>
      <w:szCs w:val="20"/>
    </w:rPr>
  </w:style>
  <w:style w:type="paragraph" w:styleId="ListParagraph">
    <w:name w:val="List Paragraph"/>
    <w:basedOn w:val="Normal"/>
    <w:uiPriority w:val="34"/>
    <w:qFormat/>
    <w:rsid w:val="007F4748"/>
    <w:pPr>
      <w:ind w:left="720"/>
      <w:contextualSpacing/>
    </w:pPr>
  </w:style>
  <w:style w:type="character" w:styleId="Hyperlink">
    <w:name w:val="Hyperlink"/>
    <w:basedOn w:val="DefaultParagraphFont"/>
    <w:uiPriority w:val="99"/>
    <w:unhideWhenUsed/>
    <w:rsid w:val="00880F97"/>
    <w:rPr>
      <w:color w:val="0000FF"/>
      <w:u w:val="single"/>
    </w:rPr>
  </w:style>
  <w:style w:type="character" w:styleId="FollowedHyperlink">
    <w:name w:val="FollowedHyperlink"/>
    <w:basedOn w:val="DefaultParagraphFont"/>
    <w:uiPriority w:val="99"/>
    <w:semiHidden/>
    <w:unhideWhenUsed/>
    <w:rsid w:val="00D3619C"/>
    <w:rPr>
      <w:color w:val="954F72" w:themeColor="followedHyperlink"/>
      <w:u w:val="single"/>
    </w:rPr>
  </w:style>
  <w:style w:type="character" w:styleId="UnresolvedMention">
    <w:name w:val="Unresolved Mention"/>
    <w:basedOn w:val="DefaultParagraphFont"/>
    <w:uiPriority w:val="99"/>
    <w:semiHidden/>
    <w:unhideWhenUsed/>
    <w:rsid w:val="001510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nam11.safelinks.protection.outlook.com/?url=https%3A%2F%2Fchapman.curriculog.com%2F&amp;data=05%7C01%7Cthreat%40chapman.edu%7C4f22d636304c41e9e28d08daa86ba804%7C809929af2d2545bf9837089eb9cfbd01%7C1%7C0%7C638007477579848788%7CUnknown%7CTWFpbGZsb3d8eyJWIjoiMC4wLjAwMDAiLCJQIjoiV2luMzIiLCJBTiI6Ik1haWwiLCJXVCI6Mn0%3D%7C3000%7C%7C%7C&amp;sdata=9XWfpSMuxn2F%2Bu9zm92LDWh4gksb22dln67tLSbAvNI%3D&amp;reserved=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hapman.curriculog.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BDABD-AAF1-46DA-86E0-5FE4F80D3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4</TotalTime>
  <Pages>2</Pages>
  <Words>955</Words>
  <Characters>5456</Characters>
  <Application>Microsoft Office Word</Application>
  <DocSecurity>0</DocSecurity>
  <Lines>133</Lines>
  <Paragraphs>106</Paragraphs>
  <ScaleCrop>false</ScaleCrop>
  <HeadingPairs>
    <vt:vector size="2" baseType="variant">
      <vt:variant>
        <vt:lpstr>Title</vt:lpstr>
      </vt:variant>
      <vt:variant>
        <vt:i4>1</vt:i4>
      </vt:variant>
    </vt:vector>
  </HeadingPairs>
  <TitlesOfParts>
    <vt:vector size="1" baseType="lpstr">
      <vt:lpstr>Diversity Course Guidelines 11-2019 Heike</vt:lpstr>
    </vt:vector>
  </TitlesOfParts>
  <Company/>
  <LinksUpToDate>false</LinksUpToDate>
  <CharactersWithSpaces>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ity Course Guidelines 11-2019 Heike</dc:title>
  <dc:subject/>
  <dc:creator>Neal Bruss</dc:creator>
  <cp:keywords/>
  <cp:lastModifiedBy>Threat, Charissa</cp:lastModifiedBy>
  <cp:revision>20</cp:revision>
  <cp:lastPrinted>2022-12-08T17:33:00Z</cp:lastPrinted>
  <dcterms:created xsi:type="dcterms:W3CDTF">2022-08-19T17:05:00Z</dcterms:created>
  <dcterms:modified xsi:type="dcterms:W3CDTF">2024-01-17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9ed3d0a14a7b2bbd478f1672acb0a01c8cd5bf0f6e2f923a718f505fd22450</vt:lpwstr>
  </property>
</Properties>
</file>